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62BE507D" w:rsidR="000A4A9B" w:rsidRPr="004C16A9" w:rsidRDefault="000A4A9B" w:rsidP="000A4A9B">
      <w:pPr>
        <w:rPr>
          <w:sz w:val="24"/>
          <w:szCs w:val="24"/>
          <w:lang w:val="en-GB"/>
        </w:rPr>
      </w:pPr>
      <w:r w:rsidRPr="004C16A9">
        <w:rPr>
          <w:sz w:val="24"/>
          <w:szCs w:val="24"/>
          <w:lang w:val="en-GB"/>
        </w:rPr>
        <w:t>State of</w:t>
      </w:r>
      <w:r w:rsidR="00DA1007">
        <w:rPr>
          <w:sz w:val="24"/>
          <w:szCs w:val="24"/>
          <w:lang w:val="en-GB"/>
        </w:rPr>
        <w:t xml:space="preserve"> Ar</w:t>
      </w:r>
      <w:r w:rsidR="008558EB">
        <w:rPr>
          <w:sz w:val="24"/>
          <w:szCs w:val="24"/>
          <w:lang w:val="en-GB"/>
        </w:rPr>
        <w:t>kansas</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7932C1"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67F83592" w14:textId="77777777" w:rsidR="008558EB" w:rsidRDefault="008558EB" w:rsidP="008558EB">
      <w:pPr>
        <w:tabs>
          <w:tab w:val="left" w:pos="709"/>
        </w:tabs>
        <w:spacing w:line="240" w:lineRule="auto"/>
        <w:rPr>
          <w:rFonts w:cstheme="minorHAnsi"/>
          <w:b/>
          <w:bCs/>
          <w:sz w:val="24"/>
          <w:szCs w:val="24"/>
        </w:rPr>
      </w:pPr>
    </w:p>
    <w:p w14:paraId="3DF6126E" w14:textId="5D0D72C1" w:rsidR="008558EB" w:rsidRPr="005730FD" w:rsidRDefault="008558EB" w:rsidP="008558EB">
      <w:pPr>
        <w:tabs>
          <w:tab w:val="left" w:pos="709"/>
        </w:tabs>
        <w:spacing w:line="240" w:lineRule="auto"/>
        <w:rPr>
          <w:rFonts w:cstheme="minorHAnsi"/>
          <w:b/>
          <w:bCs/>
          <w:sz w:val="24"/>
          <w:szCs w:val="24"/>
        </w:rPr>
      </w:pPr>
      <w:r w:rsidRPr="005730FD">
        <w:rPr>
          <w:rFonts w:cstheme="minorHAnsi"/>
          <w:b/>
          <w:bCs/>
          <w:sz w:val="24"/>
          <w:szCs w:val="24"/>
        </w:rPr>
        <w:t>Witnesses</w:t>
      </w:r>
    </w:p>
    <w:p w14:paraId="0CC65D41" w14:textId="77777777" w:rsidR="008558EB" w:rsidRDefault="008558EB" w:rsidP="008558EB">
      <w:pPr>
        <w:tabs>
          <w:tab w:val="left" w:pos="709"/>
        </w:tabs>
        <w:spacing w:line="240" w:lineRule="auto"/>
        <w:jc w:val="both"/>
        <w:rPr>
          <w:rFonts w:cstheme="minorHAnsi"/>
          <w:sz w:val="24"/>
          <w:szCs w:val="24"/>
        </w:rPr>
      </w:pPr>
    </w:p>
    <w:p w14:paraId="242DD623" w14:textId="382C0B9D" w:rsidR="008558EB" w:rsidRDefault="008558EB" w:rsidP="008558EB">
      <w:pPr>
        <w:tabs>
          <w:tab w:val="left" w:pos="709"/>
        </w:tabs>
        <w:spacing w:line="240" w:lineRule="auto"/>
        <w:jc w:val="both"/>
        <w:rPr>
          <w:rFonts w:cstheme="minorHAnsi"/>
          <w:sz w:val="24"/>
          <w:szCs w:val="24"/>
        </w:rPr>
        <w:sectPr w:rsidR="008558EB" w:rsidSect="007852D8">
          <w:type w:val="continuous"/>
          <w:pgSz w:w="11906" w:h="16838"/>
          <w:pgMar w:top="754" w:right="1440" w:bottom="1440" w:left="1440" w:header="283" w:footer="283" w:gutter="0"/>
          <w:cols w:space="708"/>
          <w:docGrid w:linePitch="360"/>
        </w:sectPr>
      </w:pPr>
    </w:p>
    <w:p w14:paraId="0D7CBDD5" w14:textId="77777777" w:rsidR="008558EB" w:rsidRDefault="008558EB" w:rsidP="008558EB">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058B41F0" w14:textId="77777777" w:rsidR="008558EB" w:rsidRPr="007852D8" w:rsidRDefault="008558EB" w:rsidP="008558EB">
      <w:pPr>
        <w:tabs>
          <w:tab w:val="left" w:pos="284"/>
          <w:tab w:val="left" w:pos="567"/>
          <w:tab w:val="left" w:pos="709"/>
        </w:tabs>
        <w:spacing w:line="240" w:lineRule="auto"/>
        <w:rPr>
          <w:rFonts w:cstheme="minorHAnsi"/>
          <w:sz w:val="24"/>
          <w:szCs w:val="24"/>
          <w:u w:val="single"/>
        </w:rPr>
      </w:pPr>
    </w:p>
    <w:p w14:paraId="4A6D5872" w14:textId="77777777" w:rsidR="008558EB" w:rsidRDefault="008558EB" w:rsidP="008558EB">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5FE6F976" w14:textId="77777777" w:rsidR="008558EB" w:rsidRDefault="008558EB" w:rsidP="008558EB">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3AFCFADC" w14:textId="77777777" w:rsidR="008558EB" w:rsidRDefault="008558EB" w:rsidP="008558EB">
      <w:pPr>
        <w:tabs>
          <w:tab w:val="left" w:pos="284"/>
          <w:tab w:val="left" w:pos="567"/>
          <w:tab w:val="left" w:pos="709"/>
        </w:tabs>
        <w:spacing w:line="240" w:lineRule="auto"/>
        <w:rPr>
          <w:rFonts w:cstheme="minorHAnsi"/>
          <w:sz w:val="24"/>
          <w:szCs w:val="24"/>
        </w:rPr>
        <w:sectPr w:rsidR="008558EB"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16309F58" w14:textId="77777777" w:rsidR="008558EB" w:rsidRDefault="008558EB" w:rsidP="008558EB">
      <w:pPr>
        <w:tabs>
          <w:tab w:val="left" w:pos="709"/>
          <w:tab w:val="left" w:pos="993"/>
        </w:tabs>
        <w:spacing w:line="240" w:lineRule="auto"/>
        <w:rPr>
          <w:rFonts w:cstheme="minorHAnsi"/>
          <w:sz w:val="24"/>
          <w:szCs w:val="24"/>
        </w:rPr>
      </w:pPr>
      <w:r w:rsidRPr="005730FD">
        <w:rPr>
          <w:rFonts w:cstheme="minorHAnsi"/>
          <w:sz w:val="24"/>
          <w:szCs w:val="24"/>
        </w:rPr>
        <w:t>PRINT NAME</w:t>
      </w:r>
    </w:p>
    <w:p w14:paraId="625DA924" w14:textId="77777777" w:rsidR="008558EB" w:rsidRDefault="008558EB" w:rsidP="008558EB">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3E2EB06E" w14:textId="77777777" w:rsidR="008558EB" w:rsidRDefault="008558EB" w:rsidP="008558EB">
      <w:pPr>
        <w:tabs>
          <w:tab w:val="left" w:pos="709"/>
          <w:tab w:val="left" w:pos="993"/>
        </w:tabs>
        <w:spacing w:line="240" w:lineRule="auto"/>
        <w:rPr>
          <w:rFonts w:cstheme="minorHAnsi"/>
          <w:sz w:val="24"/>
          <w:szCs w:val="24"/>
        </w:rPr>
        <w:sectPr w:rsidR="008558EB" w:rsidSect="00565E8E">
          <w:type w:val="continuous"/>
          <w:pgSz w:w="11906" w:h="16838"/>
          <w:pgMar w:top="1328" w:right="1440" w:bottom="1440" w:left="1440" w:header="708" w:footer="708" w:gutter="0"/>
          <w:cols w:space="708"/>
          <w:docGrid w:linePitch="360"/>
        </w:sectPr>
      </w:pPr>
    </w:p>
    <w:p w14:paraId="20334A73" w14:textId="77777777" w:rsidR="008558EB" w:rsidRPr="005730FD" w:rsidRDefault="008558EB" w:rsidP="008558EB">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6ABBD320" w14:textId="77777777" w:rsidR="008558EB" w:rsidRDefault="008558EB" w:rsidP="008558EB">
      <w:pPr>
        <w:spacing w:line="240" w:lineRule="auto"/>
        <w:rPr>
          <w:rFonts w:cstheme="minorHAnsi"/>
          <w:sz w:val="24"/>
          <w:szCs w:val="24"/>
        </w:rPr>
      </w:pPr>
    </w:p>
    <w:p w14:paraId="429F590D" w14:textId="77777777" w:rsidR="008558EB" w:rsidRDefault="008558EB" w:rsidP="008558EB">
      <w:pPr>
        <w:spacing w:line="240" w:lineRule="auto"/>
        <w:rPr>
          <w:rFonts w:cstheme="minorHAnsi"/>
          <w:sz w:val="24"/>
          <w:szCs w:val="24"/>
        </w:rPr>
        <w:sectPr w:rsidR="008558EB" w:rsidSect="00565E8E">
          <w:type w:val="continuous"/>
          <w:pgSz w:w="11906" w:h="16838"/>
          <w:pgMar w:top="1328" w:right="1440" w:bottom="1440" w:left="1440" w:header="708" w:footer="708" w:gutter="0"/>
          <w:cols w:space="708"/>
          <w:docGrid w:linePitch="360"/>
        </w:sectPr>
      </w:pPr>
    </w:p>
    <w:p w14:paraId="76282D2C" w14:textId="77777777" w:rsidR="008558EB" w:rsidRDefault="008558EB" w:rsidP="008558EB">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7E59EEEF" w14:textId="77777777" w:rsidR="008558EB" w:rsidRPr="007852D8" w:rsidRDefault="008558EB" w:rsidP="008558EB">
      <w:pPr>
        <w:tabs>
          <w:tab w:val="left" w:pos="284"/>
          <w:tab w:val="left" w:pos="567"/>
          <w:tab w:val="left" w:pos="709"/>
        </w:tabs>
        <w:spacing w:line="240" w:lineRule="auto"/>
        <w:rPr>
          <w:rFonts w:cstheme="minorHAnsi"/>
          <w:sz w:val="24"/>
          <w:szCs w:val="24"/>
          <w:u w:val="single"/>
        </w:rPr>
      </w:pPr>
    </w:p>
    <w:p w14:paraId="5B305410" w14:textId="77777777" w:rsidR="008558EB" w:rsidRDefault="008558EB" w:rsidP="008558EB">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6815D2C9" w14:textId="77777777" w:rsidR="008558EB" w:rsidRDefault="008558EB" w:rsidP="008558EB">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28445538" w14:textId="77777777" w:rsidR="008558EB" w:rsidRDefault="008558EB" w:rsidP="008558EB">
      <w:pPr>
        <w:tabs>
          <w:tab w:val="left" w:pos="284"/>
          <w:tab w:val="left" w:pos="567"/>
          <w:tab w:val="left" w:pos="709"/>
        </w:tabs>
        <w:spacing w:line="240" w:lineRule="auto"/>
        <w:rPr>
          <w:rFonts w:cstheme="minorHAnsi"/>
          <w:sz w:val="24"/>
          <w:szCs w:val="24"/>
        </w:rPr>
        <w:sectPr w:rsidR="008558EB"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608603E8" w14:textId="77777777" w:rsidR="008558EB" w:rsidRDefault="008558EB" w:rsidP="008558EB">
      <w:pPr>
        <w:tabs>
          <w:tab w:val="left" w:pos="709"/>
          <w:tab w:val="left" w:pos="993"/>
        </w:tabs>
        <w:spacing w:line="240" w:lineRule="auto"/>
        <w:rPr>
          <w:rFonts w:cstheme="minorHAnsi"/>
          <w:sz w:val="24"/>
          <w:szCs w:val="24"/>
        </w:rPr>
      </w:pPr>
      <w:r w:rsidRPr="005730FD">
        <w:rPr>
          <w:rFonts w:cstheme="minorHAnsi"/>
          <w:sz w:val="24"/>
          <w:szCs w:val="24"/>
        </w:rPr>
        <w:t>PRINT NAME</w:t>
      </w:r>
    </w:p>
    <w:p w14:paraId="1050CED3" w14:textId="77777777" w:rsidR="008558EB" w:rsidRDefault="008558EB" w:rsidP="008558EB">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071B2B94" w14:textId="77777777" w:rsidR="008558EB" w:rsidRDefault="008558EB" w:rsidP="008558EB">
      <w:pPr>
        <w:tabs>
          <w:tab w:val="left" w:pos="709"/>
          <w:tab w:val="left" w:pos="993"/>
        </w:tabs>
        <w:spacing w:line="240" w:lineRule="auto"/>
        <w:rPr>
          <w:rFonts w:cstheme="minorHAnsi"/>
          <w:sz w:val="24"/>
          <w:szCs w:val="24"/>
        </w:rPr>
        <w:sectPr w:rsidR="008558EB" w:rsidSect="007852D8">
          <w:type w:val="continuous"/>
          <w:pgSz w:w="11906" w:h="16838"/>
          <w:pgMar w:top="1328" w:right="1440" w:bottom="388" w:left="1440" w:header="283" w:footer="708" w:gutter="0"/>
          <w:cols w:space="708"/>
          <w:docGrid w:linePitch="360"/>
        </w:sectPr>
      </w:pPr>
    </w:p>
    <w:p w14:paraId="386385B6" w14:textId="77777777" w:rsidR="008558EB" w:rsidRPr="007F3DC0" w:rsidRDefault="008558EB" w:rsidP="008558EB">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DA1007">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3C8642" w14:textId="77777777" w:rsidR="00EE02D3" w:rsidRDefault="00EE02D3" w:rsidP="00CB37D9">
      <w:pPr>
        <w:spacing w:after="0" w:line="240" w:lineRule="auto"/>
      </w:pPr>
      <w:r>
        <w:separator/>
      </w:r>
    </w:p>
  </w:endnote>
  <w:endnote w:type="continuationSeparator" w:id="0">
    <w:p w14:paraId="0D7D07C6" w14:textId="77777777" w:rsidR="00EE02D3" w:rsidRDefault="00EE02D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FBB6C" w14:textId="77777777" w:rsidR="00524A0B" w:rsidRDefault="00524A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9CDE03C" w:rsidR="00CB37D9" w:rsidRPr="00524A0B" w:rsidRDefault="00CB37D9" w:rsidP="00524A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88804D" w14:textId="77777777" w:rsidR="00524A0B" w:rsidRDefault="00524A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CDD5D1" w14:textId="77777777" w:rsidR="00EE02D3" w:rsidRDefault="00EE02D3" w:rsidP="00CB37D9">
      <w:pPr>
        <w:spacing w:after="0" w:line="240" w:lineRule="auto"/>
      </w:pPr>
      <w:r>
        <w:separator/>
      </w:r>
    </w:p>
  </w:footnote>
  <w:footnote w:type="continuationSeparator" w:id="0">
    <w:p w14:paraId="4EB7C36F" w14:textId="77777777" w:rsidR="00EE02D3" w:rsidRDefault="00EE02D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C3FE78" w14:textId="77777777" w:rsidR="00524A0B" w:rsidRDefault="00524A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2003EB3" w:rsidR="00AD6FC0" w:rsidRPr="00524A0B" w:rsidRDefault="00AD6FC0" w:rsidP="00524A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376FD" w14:textId="77777777" w:rsidR="00524A0B" w:rsidRDefault="00524A0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D10EF"/>
    <w:rsid w:val="001511CC"/>
    <w:rsid w:val="00181BFB"/>
    <w:rsid w:val="00213AF9"/>
    <w:rsid w:val="00283ABC"/>
    <w:rsid w:val="0029222A"/>
    <w:rsid w:val="002D0FCE"/>
    <w:rsid w:val="003A5F2A"/>
    <w:rsid w:val="003B24BC"/>
    <w:rsid w:val="003B7112"/>
    <w:rsid w:val="00426C19"/>
    <w:rsid w:val="00473500"/>
    <w:rsid w:val="004B5902"/>
    <w:rsid w:val="004F1CD0"/>
    <w:rsid w:val="004F5D47"/>
    <w:rsid w:val="00524A0B"/>
    <w:rsid w:val="00554D68"/>
    <w:rsid w:val="00570A17"/>
    <w:rsid w:val="00593673"/>
    <w:rsid w:val="005F0103"/>
    <w:rsid w:val="00651AD0"/>
    <w:rsid w:val="006820EC"/>
    <w:rsid w:val="006B481C"/>
    <w:rsid w:val="006D2C62"/>
    <w:rsid w:val="006F5F60"/>
    <w:rsid w:val="007F08E8"/>
    <w:rsid w:val="007F3DC0"/>
    <w:rsid w:val="00817C7B"/>
    <w:rsid w:val="00831A9F"/>
    <w:rsid w:val="008558EB"/>
    <w:rsid w:val="008A0792"/>
    <w:rsid w:val="008D3890"/>
    <w:rsid w:val="009146FD"/>
    <w:rsid w:val="00945588"/>
    <w:rsid w:val="00976859"/>
    <w:rsid w:val="0098598C"/>
    <w:rsid w:val="00A17025"/>
    <w:rsid w:val="00A56F25"/>
    <w:rsid w:val="00AC3BD9"/>
    <w:rsid w:val="00AD6FC0"/>
    <w:rsid w:val="00B32A3C"/>
    <w:rsid w:val="00BC0F62"/>
    <w:rsid w:val="00C55AF5"/>
    <w:rsid w:val="00C576A9"/>
    <w:rsid w:val="00C91B90"/>
    <w:rsid w:val="00CB37D9"/>
    <w:rsid w:val="00CD6FD8"/>
    <w:rsid w:val="00D54234"/>
    <w:rsid w:val="00DA1007"/>
    <w:rsid w:val="00DD2CCC"/>
    <w:rsid w:val="00E9546D"/>
    <w:rsid w:val="00EC03D1"/>
    <w:rsid w:val="00EE02D3"/>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8558E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558EB"/>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6</Words>
  <Characters>2262</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